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814E4" w14:textId="77777777" w:rsidR="001B2141" w:rsidRDefault="00BD7879" w:rsidP="001B2141">
      <w:r>
        <w:rPr>
          <w:noProof/>
        </w:rPr>
        <w:pict w14:anchorId="2A358874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<v:textbox>
              <w:txbxContent>
                <w:p w14:paraId="51617B33" w14:textId="77777777" w:rsidR="00F010F1" w:rsidRPr="000C147C" w:rsidRDefault="00CB0449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OKTOBA</w:t>
                  </w:r>
                  <w:r w:rsidR="0074698A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</w:t>
                  </w:r>
                  <w:r w:rsidR="006A6411" w:rsidRPr="006A6411">
                    <w:rPr>
                      <w:rFonts w:ascii="Myriad Pro" w:hAnsi="Myriad Pro"/>
                      <w:b/>
                      <w:sz w:val="32"/>
                    </w:rPr>
                    <w:t>NAN PAAMLE AN KILAAJ 10 RI-JIKUUL</w:t>
                  </w:r>
                </w:p>
                <w:p w14:paraId="23C03144" w14:textId="77777777" w:rsidR="001B2141" w:rsidRPr="009E4AFB" w:rsidRDefault="00567A2C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2C09C43" wp14:editId="1237932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5C39429E">
          <v:rect id="Rectangle 5" o:spid="_x0000_s1038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5EA613FE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2459D8FB" w14:textId="77777777" w:rsidR="001A6610" w:rsidRPr="009909CD" w:rsidRDefault="00DC533B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25E5E9A1" w14:textId="77777777" w:rsidR="009909CD" w:rsidRPr="009909CD" w:rsidRDefault="00333321" w:rsidP="009909CD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>High Jikuul&amp; Plan maanlok— Nuuj&amp;Melele</w:t>
                  </w:r>
                </w:p>
                <w:p w14:paraId="0040942B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511613D8" w14:textId="77777777" w:rsidR="001B2141" w:rsidRDefault="00BD7879" w:rsidP="001B2141">
      <w:r>
        <w:rPr>
          <w:noProof/>
        </w:rPr>
        <w:pict w14:anchorId="1BBD84B0">
          <v:shape id="Text Box 8" o:spid="_x0000_s1028" type="#_x0000_t202" style="position:absolute;margin-left:4194.4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<v:textbox>
              <w:txbxContent>
                <w:p w14:paraId="12E3081F" w14:textId="77777777" w:rsidR="00273201" w:rsidRDefault="00273201" w:rsidP="0027320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r w:rsidR="00AA725D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ke?</w:t>
                  </w:r>
                </w:p>
                <w:p w14:paraId="2ABB586B" w14:textId="77777777" w:rsidR="00CA36F6" w:rsidRPr="00E9730E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50980CE2">
          <v:shape id="Text Box 2" o:spid="_x0000_s1029" type="#_x0000_t202" style="position:absolute;margin-left:0;margin-top:12.75pt;width:6in;height:431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/bEA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" filled="f" stroked="f">
            <v:textbox>
              <w:txbxContent>
                <w:p w14:paraId="3E939FB8" w14:textId="77777777" w:rsidR="002A09B4" w:rsidRPr="002A09B4" w:rsidRDefault="006B48DD" w:rsidP="0065166B">
                  <w:pPr>
                    <w:pStyle w:val="Heading3"/>
                    <w:rPr>
                      <w:rFonts w:ascii="Myriad Pro" w:hAnsi="Myriad Pro"/>
                      <w:b/>
                      <w:bCs/>
                      <w:color w:val="000000" w:themeColor="text1"/>
                      <w:sz w:val="32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Wawin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katak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eman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&amp;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Bojak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nan</w:t>
                  </w:r>
                  <w:r w:rsidR="008F12CB"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color w:val="000000" w:themeColor="text1"/>
                      <w:sz w:val="32"/>
                      <w:szCs w:val="26"/>
                    </w:rPr>
                    <w:t>teej</w:t>
                  </w:r>
                </w:p>
                <w:p w14:paraId="40632771" w14:textId="77777777" w:rsidR="002A09B4" w:rsidRPr="0075162C" w:rsidRDefault="006B48DD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Enaj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e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ma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na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odikdik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nejuum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komane jet ie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atak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ema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inke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lo an komane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wawi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naj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manlok grade ko an. Jela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ei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enaj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iban</w:t>
                  </w:r>
                  <w:r w:rsidR="002171C4">
                    <w:rPr>
                      <w:sz w:val="25"/>
                      <w:szCs w:val="25"/>
                    </w:rPr>
                    <w:t xml:space="preserve"> </w:t>
                  </w:r>
                  <w:r w:rsidR="006367DA">
                    <w:rPr>
                      <w:spacing w:val="-1"/>
                      <w:sz w:val="25"/>
                      <w:szCs w:val="25"/>
                    </w:rPr>
                    <w:t>sophomore</w:t>
                  </w:r>
                  <w:r w:rsidR="002171C4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eo</w:t>
                  </w:r>
                  <w:r w:rsidR="002171C4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bwe en bojak</w:t>
                  </w:r>
                  <w:r w:rsidR="002171C4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elane</w:t>
                  </w:r>
                  <w:r w:rsidR="002171C4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enaj</w:t>
                  </w:r>
                  <w:r w:rsidR="002171C4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moj an</w:t>
                  </w:r>
                  <w:r>
                    <w:rPr>
                      <w:sz w:val="25"/>
                      <w:szCs w:val="25"/>
                    </w:rPr>
                    <w:t xml:space="preserve"> high jikuul</w:t>
                  </w:r>
                  <w:r w:rsidR="002A09B4" w:rsidRPr="0075162C">
                    <w:rPr>
                      <w:sz w:val="25"/>
                      <w:szCs w:val="25"/>
                    </w:rPr>
                    <w:t>.</w:t>
                  </w:r>
                </w:p>
                <w:p w14:paraId="36ECEC79" w14:textId="77777777" w:rsidR="0065166B" w:rsidRPr="0075162C" w:rsidRDefault="0065166B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</w:p>
                <w:p w14:paraId="3A38B04E" w14:textId="77777777" w:rsidR="006367DA" w:rsidRPr="006367DA" w:rsidRDefault="006B48DD" w:rsidP="006367DA">
                  <w:pPr>
                    <w:pStyle w:val="NoSpacing"/>
                    <w:rPr>
                      <w:sz w:val="25"/>
                      <w:szCs w:val="25"/>
                    </w:rPr>
                  </w:pPr>
                  <w:r>
                    <w:rPr>
                      <w:b/>
                      <w:sz w:val="25"/>
                      <w:szCs w:val="25"/>
                    </w:rPr>
                    <w:t>Wawin</w:t>
                  </w:r>
                  <w:r w:rsidR="00D77F3D">
                    <w:rPr>
                      <w:b/>
                      <w:sz w:val="25"/>
                      <w:szCs w:val="25"/>
                    </w:rPr>
                    <w:t xml:space="preserve"> </w:t>
                  </w:r>
                  <w:r>
                    <w:rPr>
                      <w:b/>
                      <w:sz w:val="25"/>
                      <w:szCs w:val="25"/>
                    </w:rPr>
                    <w:t>ko nan koman</w:t>
                  </w:r>
                  <w:r w:rsidR="00D77F3D">
                    <w:rPr>
                      <w:b/>
                      <w:sz w:val="25"/>
                      <w:szCs w:val="25"/>
                    </w:rPr>
                    <w:t xml:space="preserve"> </w:t>
                  </w:r>
                  <w:r>
                    <w:rPr>
                      <w:b/>
                      <w:sz w:val="25"/>
                      <w:szCs w:val="25"/>
                    </w:rPr>
                    <w:t>ien</w:t>
                  </w:r>
                  <w:r w:rsidR="00D77F3D">
                    <w:rPr>
                      <w:b/>
                      <w:sz w:val="25"/>
                      <w:szCs w:val="25"/>
                    </w:rPr>
                    <w:t xml:space="preserve"> </w:t>
                  </w:r>
                  <w:r>
                    <w:rPr>
                      <w:b/>
                      <w:sz w:val="25"/>
                      <w:szCs w:val="25"/>
                    </w:rPr>
                    <w:t>ekatak</w:t>
                  </w:r>
                  <w:r w:rsidR="006367DA" w:rsidRPr="006367DA">
                    <w:rPr>
                      <w:b/>
                      <w:sz w:val="25"/>
                      <w:szCs w:val="25"/>
                    </w:rPr>
                    <w:t>:</w:t>
                  </w:r>
                </w:p>
                <w:p w14:paraId="2BD06BB7" w14:textId="77777777" w:rsidR="002A09B4" w:rsidRPr="0075162C" w:rsidRDefault="006B48DD" w:rsidP="006367DA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Jirone</w:t>
                  </w:r>
                  <w:r w:rsidR="001654E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koman</w:t>
                  </w:r>
                  <w:r w:rsidR="001654E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juon an lajraak “nan komane” list im</w:t>
                  </w:r>
                  <w:r w:rsidR="001654E6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debdeb</w:t>
                  </w:r>
                  <w:r w:rsidR="001654E6">
                    <w:rPr>
                      <w:spacing w:val="-1"/>
                      <w:sz w:val="25"/>
                      <w:szCs w:val="25"/>
                    </w:rPr>
                    <w:t xml:space="preserve"> wot </w:t>
                  </w:r>
                  <w:r>
                    <w:rPr>
                      <w:spacing w:val="-1"/>
                      <w:sz w:val="25"/>
                      <w:szCs w:val="25"/>
                    </w:rPr>
                    <w:t>ie</w:t>
                  </w:r>
                  <w:r w:rsidR="002A09B4" w:rsidRPr="0075162C">
                    <w:rPr>
                      <w:spacing w:val="-1"/>
                      <w:sz w:val="25"/>
                      <w:szCs w:val="25"/>
                    </w:rPr>
                    <w:t>.</w:t>
                  </w:r>
                </w:p>
                <w:p w14:paraId="75C11AFA" w14:textId="77777777" w:rsidR="002A09B4" w:rsidRPr="0075162C" w:rsidRDefault="008719D4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pacing w:val="-1"/>
                      <w:sz w:val="25"/>
                      <w:szCs w:val="25"/>
                    </w:rPr>
                    <w:t>Komane jet kotobar</w:t>
                  </w:r>
                  <w:r w:rsidR="001B7ACC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ko a</w:t>
                  </w:r>
                  <w:r w:rsidR="006B48DD">
                    <w:rPr>
                      <w:spacing w:val="-1"/>
                      <w:sz w:val="25"/>
                      <w:szCs w:val="25"/>
                    </w:rPr>
                    <w:t>m make</w:t>
                  </w:r>
                  <w:r w:rsidR="002A09B4" w:rsidRPr="0075162C">
                    <w:rPr>
                      <w:spacing w:val="-1"/>
                      <w:sz w:val="25"/>
                      <w:szCs w:val="25"/>
                    </w:rPr>
                    <w:t>.</w:t>
                  </w:r>
                </w:p>
                <w:p w14:paraId="0C34DE50" w14:textId="79A14214" w:rsidR="002A09B4" w:rsidRPr="0075162C" w:rsidRDefault="006B48DD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Konono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ben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odikdik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nejuum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ien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mokaj jet jerbal</w:t>
                  </w:r>
                  <w:r w:rsidR="002A09B4" w:rsidRPr="0075162C">
                    <w:rPr>
                      <w:sz w:val="25"/>
                      <w:szCs w:val="25"/>
                    </w:rPr>
                    <w:t>!</w:t>
                  </w:r>
                  <w:r w:rsidR="00E83F1C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Teej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lju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auroklok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en assignment eo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j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ol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wiik in lal</w:t>
                  </w:r>
                  <w:r w:rsidR="002A09B4" w:rsidRPr="0075162C">
                    <w:rPr>
                      <w:sz w:val="25"/>
                      <w:szCs w:val="25"/>
                    </w:rPr>
                    <w:t>.</w:t>
                  </w:r>
                </w:p>
                <w:p w14:paraId="63414F58" w14:textId="77777777" w:rsidR="002A09B4" w:rsidRPr="0075162C" w:rsidRDefault="006B48DD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Jirone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jeje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m</w:t>
                  </w:r>
                  <w:r w:rsidR="00C250DD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tale</w:t>
                  </w:r>
                  <w:r w:rsidR="006367DA">
                    <w:rPr>
                      <w:sz w:val="25"/>
                      <w:szCs w:val="25"/>
                    </w:rPr>
                    <w:t>.</w:t>
                  </w:r>
                </w:p>
                <w:p w14:paraId="5B8DCA38" w14:textId="3A70E025" w:rsidR="002A09B4" w:rsidRPr="0075162C" w:rsidRDefault="006B48DD" w:rsidP="006367DA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pacing w:val="-1"/>
                      <w:sz w:val="25"/>
                      <w:szCs w:val="25"/>
                    </w:rPr>
                    <w:t>Lale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bwe en jela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ia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im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neet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enaj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eman nan jerbal – iben make ak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ilo group, merama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k jab lukun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>
                    <w:rPr>
                      <w:spacing w:val="-1"/>
                      <w:sz w:val="25"/>
                      <w:szCs w:val="25"/>
                    </w:rPr>
                    <w:t>m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eram, ejelok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ekeroro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ak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keroro. Jiban sophomores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bwe en jela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kain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jikin rot eman nan air jerbal, im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jironlok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ir</w:t>
                  </w:r>
                  <w:r w:rsidR="00C250DD">
                    <w:rPr>
                      <w:spacing w:val="-1"/>
                      <w:sz w:val="25"/>
                      <w:szCs w:val="25"/>
                    </w:rPr>
                    <w:t xml:space="preserve"> </w:t>
                  </w:r>
                  <w:r w:rsidR="0099684A">
                    <w:rPr>
                      <w:spacing w:val="-1"/>
                      <w:sz w:val="25"/>
                      <w:szCs w:val="25"/>
                    </w:rPr>
                    <w:t>bwe en eindrein air ekatak</w:t>
                  </w:r>
                  <w:r w:rsidR="006367DA">
                    <w:rPr>
                      <w:spacing w:val="-1"/>
                      <w:sz w:val="25"/>
                      <w:szCs w:val="25"/>
                    </w:rPr>
                    <w:t>.</w:t>
                  </w:r>
                </w:p>
                <w:p w14:paraId="6993ABB8" w14:textId="77777777" w:rsidR="0075162C" w:rsidRPr="0075162C" w:rsidRDefault="0099684A" w:rsidP="0065166B">
                  <w:pPr>
                    <w:pStyle w:val="NoSpacing"/>
                    <w:numPr>
                      <w:ilvl w:val="0"/>
                      <w:numId w:val="39"/>
                    </w:numPr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Jiron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r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en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iit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m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eje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jetjo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en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loan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m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likin</w:t>
                  </w:r>
                  <w:r w:rsidR="00317ED6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ilaaj</w:t>
                  </w:r>
                  <w:r w:rsidR="0075162C" w:rsidRPr="0075162C">
                    <w:rPr>
                      <w:sz w:val="25"/>
                      <w:szCs w:val="25"/>
                    </w:rPr>
                    <w:t>.</w:t>
                  </w:r>
                </w:p>
                <w:p w14:paraId="612FA8D4" w14:textId="77777777" w:rsidR="0065166B" w:rsidRPr="0075162C" w:rsidRDefault="0065166B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</w:p>
                <w:p w14:paraId="7C6CB7EF" w14:textId="77777777" w:rsidR="0065166B" w:rsidRPr="0075162C" w:rsidRDefault="0068552C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Jodikdi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nejuu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maro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ok PSAT im/ak ACT Aspire ilo</w:t>
                  </w:r>
                  <w:r w:rsidR="0065166B" w:rsidRPr="0075162C">
                    <w:rPr>
                      <w:sz w:val="25"/>
                      <w:szCs w:val="25"/>
                    </w:rPr>
                    <w:t xml:space="preserve"> fall</w:t>
                  </w:r>
                  <w:r>
                    <w:rPr>
                      <w:sz w:val="25"/>
                      <w:szCs w:val="25"/>
                    </w:rPr>
                    <w:t xml:space="preserve"> in</w:t>
                  </w:r>
                  <w:r w:rsidR="0065166B" w:rsidRPr="0075162C">
                    <w:rPr>
                      <w:sz w:val="25"/>
                      <w:szCs w:val="25"/>
                    </w:rPr>
                    <w:t xml:space="preserve">. </w:t>
                  </w:r>
                  <w:r>
                    <w:rPr>
                      <w:sz w:val="25"/>
                      <w:szCs w:val="25"/>
                    </w:rPr>
                    <w:t>Wawi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mantata nan koboja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j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bo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ata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rebe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a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course 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Pr="004B3978">
                    <w:rPr>
                      <w:b/>
                      <w:sz w:val="25"/>
                      <w:szCs w:val="25"/>
                    </w:rPr>
                    <w:t>rebben</w:t>
                  </w:r>
                  <w:r w:rsidR="004B3978">
                    <w:rPr>
                      <w:sz w:val="25"/>
                      <w:szCs w:val="25"/>
                    </w:rPr>
                    <w:t>, Bok ie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riit, koma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e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o nan jeje, kajio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namejelan-problem-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l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ilaajroo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lo bar makitkit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o jet. Manit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rema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ei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renaj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jiba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ajri nan bok</w:t>
                  </w:r>
                  <w:r w:rsidR="0065166B" w:rsidRPr="0075162C">
                    <w:rPr>
                      <w:sz w:val="25"/>
                      <w:szCs w:val="25"/>
                    </w:rPr>
                    <w:t xml:space="preserve"> SAT</w:t>
                  </w:r>
                  <w:r w:rsidR="0075162C" w:rsidRPr="0075162C">
                    <w:rPr>
                      <w:sz w:val="25"/>
                      <w:szCs w:val="25"/>
                    </w:rPr>
                    <w:t>/ACT</w:t>
                  </w:r>
                  <w:r w:rsidR="00956A7E">
                    <w:rPr>
                      <w:sz w:val="25"/>
                      <w:szCs w:val="25"/>
                    </w:rPr>
                    <w:t>im AP exam ko i</w:t>
                  </w:r>
                  <w:r w:rsidR="004B3978">
                    <w:rPr>
                      <w:sz w:val="25"/>
                      <w:szCs w:val="25"/>
                    </w:rPr>
                    <w:t>m bareinwot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ilo college i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jiki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jerbal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 w:rsidR="004B3978">
                    <w:rPr>
                      <w:sz w:val="25"/>
                      <w:szCs w:val="25"/>
                    </w:rPr>
                    <w:t>ko</w:t>
                  </w:r>
                  <w:r w:rsidR="0065166B" w:rsidRPr="0075162C">
                    <w:rPr>
                      <w:sz w:val="25"/>
                      <w:szCs w:val="25"/>
                    </w:rPr>
                    <w:t>.</w:t>
                  </w:r>
                </w:p>
                <w:p w14:paraId="71D953BE" w14:textId="77777777" w:rsidR="0065166B" w:rsidRPr="0075162C" w:rsidRDefault="0065166B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</w:p>
                <w:p w14:paraId="396E8D0B" w14:textId="77777777" w:rsidR="0065166B" w:rsidRPr="0075162C" w:rsidRDefault="004B3978" w:rsidP="0065166B">
                  <w:pPr>
                    <w:pStyle w:val="NoSpacing"/>
                    <w:rPr>
                      <w:sz w:val="25"/>
                      <w:szCs w:val="25"/>
                    </w:rPr>
                  </w:pPr>
                  <w:r>
                    <w:rPr>
                      <w:sz w:val="25"/>
                      <w:szCs w:val="25"/>
                    </w:rPr>
                    <w:t>Ri-jikuul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maro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ajion</w:t>
                  </w:r>
                  <w:r w:rsidR="00152303">
                    <w:rPr>
                      <w:sz w:val="25"/>
                      <w:szCs w:val="25"/>
                    </w:rPr>
                    <w:t xml:space="preserve"> PSAT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wan jono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ajito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im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teej in kaminene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bwe en jela ta ko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mane nan assessment ko, ak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etal nan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hyperlink r:id="rId12" w:history="1">
                    <w:r w:rsidR="0065166B" w:rsidRPr="00567A2C">
                      <w:rPr>
                        <w:rStyle w:val="Hyperlink"/>
                        <w:sz w:val="25"/>
                        <w:szCs w:val="25"/>
                      </w:rPr>
                      <w:t>KhanAcademy.org</w:t>
                    </w:r>
                  </w:hyperlink>
                  <w:r>
                    <w:rPr>
                      <w:sz w:val="25"/>
                      <w:szCs w:val="25"/>
                    </w:rPr>
                    <w:t xml:space="preserve"> nan kaminene</w:t>
                  </w:r>
                  <w:r w:rsidR="00956A7E">
                    <w:rPr>
                      <w:sz w:val="25"/>
                      <w:szCs w:val="25"/>
                    </w:rPr>
                    <w:t xml:space="preserve"> </w:t>
                  </w:r>
                  <w:r>
                    <w:rPr>
                      <w:sz w:val="25"/>
                      <w:szCs w:val="25"/>
                    </w:rPr>
                    <w:t>ko an SAT</w:t>
                  </w:r>
                  <w:r w:rsidR="0065166B" w:rsidRPr="00770403">
                    <w:rPr>
                      <w:sz w:val="25"/>
                      <w:szCs w:val="25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743315BC">
          <v:shape id="_x0000_s1030" type="#_x0000_t202" style="position:absolute;margin-left:9.4pt;margin-top:444.05pt;width:559.35pt;height:71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" strokecolor="#d8d8d8 [2732]">
            <v:textbox>
              <w:txbxContent>
                <w:p w14:paraId="00DA2847" w14:textId="77777777" w:rsidR="0065166B" w:rsidRDefault="004B3978">
                  <w:r>
                    <w:t>Likit</w:t>
                  </w:r>
                  <w:r w:rsidR="00956A7E">
                    <w:t xml:space="preserve"> </w:t>
                  </w:r>
                  <w:r>
                    <w:t>kemelele kin teej</w:t>
                  </w:r>
                  <w:r w:rsidR="00956A7E">
                    <w:t xml:space="preserve"> </w:t>
                  </w:r>
                  <w:r>
                    <w:t>ko</w:t>
                  </w:r>
                  <w:r w:rsidR="00956A7E">
                    <w:t xml:space="preserve"> </w:t>
                  </w:r>
                  <w:r>
                    <w:t>&amp;</w:t>
                  </w:r>
                  <w:r w:rsidR="00956A7E">
                    <w:t xml:space="preserve"> </w:t>
                  </w:r>
                  <w:r>
                    <w:t>teej in kaminene</w:t>
                  </w:r>
                  <w:r w:rsidR="00956A7E">
                    <w:t xml:space="preserve"> </w:t>
                  </w:r>
                  <w:r>
                    <w:t>ilo</w:t>
                  </w:r>
                  <w:r w:rsidR="00956A7E">
                    <w:t xml:space="preserve"> </w:t>
                  </w:r>
                  <w:r>
                    <w:t>jikuul</w:t>
                  </w:r>
                  <w:r w:rsidR="0065166B">
                    <w:t>.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66D5D31E">
          <v:rect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<v:textbox inset="14.4pt,14.4pt,14.4pt,14.4pt">
              <w:txbxContent>
                <w:p w14:paraId="7CD165C9" w14:textId="77777777" w:rsidR="00275C50" w:rsidRDefault="00F24652" w:rsidP="0087438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Wawin</w:t>
                  </w:r>
                  <w:r w:rsidR="00D80C99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emelele kin jikuul</w:t>
                  </w:r>
                  <w:r w:rsidR="00D80C99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eo</w:t>
                  </w:r>
                  <w:r w:rsidR="00275C50"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A0D7F1993E51489BA6CB03AFF85F6131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</w:sdtContent>
                      </w:sdt>
                    </w:sdtContent>
                  </w:sdt>
                </w:p>
                <w:p w14:paraId="083ADD7D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54FB57D" w14:textId="77777777" w:rsidR="00275C50" w:rsidRPr="00E83F1C" w:rsidRDefault="00F24652" w:rsidP="00874387">
                  <w:pPr>
                    <w:pStyle w:val="NoSpacing"/>
                    <w:rPr>
                      <w:lang w:val="es-ES"/>
                    </w:rPr>
                  </w:pPr>
                  <w:r w:rsidRPr="00E83F1C">
                    <w:rPr>
                      <w:sz w:val="28"/>
                      <w:lang w:val="es-ES"/>
                    </w:rPr>
                    <w:t>Ri-jerbal</w:t>
                  </w:r>
                  <w:r w:rsidR="00D80C99" w:rsidRPr="00E83F1C">
                    <w:rPr>
                      <w:sz w:val="28"/>
                      <w:lang w:val="es-ES"/>
                    </w:rPr>
                    <w:t xml:space="preserve"> </w:t>
                  </w:r>
                  <w:r w:rsidRPr="00E83F1C">
                    <w:rPr>
                      <w:sz w:val="28"/>
                      <w:lang w:val="es-ES"/>
                    </w:rPr>
                    <w:t>ro</w:t>
                  </w:r>
                  <w:r w:rsidR="00275C50" w:rsidRPr="00E83F1C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6FB0FA72B6244EF49C5766437314B62B"/>
                          </w:placeholder>
                        </w:sdtPr>
                        <w:sdtEndPr/>
                        <w:sdtContent>
                          <w:r w:rsidRPr="00E83F1C">
                            <w:rPr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 imkadelonjejeijin</w:t>
                          </w:r>
                        </w:sdtContent>
                      </w:sdt>
                    </w:sdtContent>
                  </w:sdt>
                </w:p>
                <w:p w14:paraId="6DF25546" w14:textId="77777777" w:rsidR="00F35BE3" w:rsidRPr="00E83F1C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4BE489B" w14:textId="77777777" w:rsidR="00F35BE3" w:rsidRPr="00E83F1C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12F424A0" w14:textId="77777777" w:rsidR="00F24652" w:rsidRDefault="00F24652" w:rsidP="00874387">
                  <w:pPr>
                    <w:pStyle w:val="NoSpacing"/>
                    <w:rPr>
                      <w:sz w:val="28"/>
                    </w:rPr>
                  </w:pPr>
                  <w:r>
                    <w:rPr>
                      <w:sz w:val="28"/>
                    </w:rPr>
                    <w:t>Jikin</w:t>
                  </w:r>
                  <w:r w:rsidR="00D80C99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katakin:</w:t>
                  </w:r>
                </w:p>
                <w:p w14:paraId="3B2DB816" w14:textId="77777777" w:rsidR="00F35BE3" w:rsidRPr="00F35BE3" w:rsidRDefault="00BD7879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E20BB45C6D514CAD991BF1D4594E1289"/>
                          </w:placeholder>
                        </w:sdtPr>
                        <w:sdtEndPr/>
                        <w:sdtContent>
                          <w:r w:rsidR="00F24652"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</w:sdtContent>
                      </w:sdt>
                    </w:sdtContent>
                  </w:sdt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34110FA0">
          <v:shape id="Text Box 13" o:spid="_x0000_s1032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DN2Sbb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53A7B8AC" w14:textId="77777777" w:rsidR="00937C3E" w:rsidRPr="00567A2C" w:rsidRDefault="001C4981" w:rsidP="00937C3E">
                  <w:pPr>
                    <w:rPr>
                      <w:sz w:val="28"/>
                    </w:rPr>
                  </w:pPr>
                  <w:r>
                    <w:rPr>
                      <w:sz w:val="28"/>
                    </w:rPr>
                    <w:t>Nan bok</w:t>
                  </w:r>
                  <w:r w:rsidR="00566CF3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PSAT/NMSQT bar juon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alen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ilo</w:t>
                  </w:r>
                  <w:r w:rsidR="00AA725D">
                    <w:rPr>
                      <w:sz w:val="28"/>
                    </w:rPr>
                    <w:t xml:space="preserve">11 </w:t>
                  </w:r>
                  <w:r w:rsidR="001B5529">
                    <w:rPr>
                      <w:sz w:val="28"/>
                    </w:rPr>
                    <w:t>kilaaj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naj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lelok jet kabel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ko nan ri-jikuul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eo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1B5529">
                    <w:rPr>
                      <w:sz w:val="28"/>
                    </w:rPr>
                    <w:t>ikijen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D95C16" w:rsidRPr="00567A2C">
                    <w:rPr>
                      <w:sz w:val="28"/>
                    </w:rPr>
                    <w:t>assessment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im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jonok in an wonmanlok, im an maron in naj</w:t>
                  </w:r>
                  <w:r w:rsidR="00566CF3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jiae nan scholarship ko. Katak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ko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rej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kwalok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bwer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i-jikuul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ro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rej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bok PSAT/NMSQT ilo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kilaaj10th im 11th eutiej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jikoor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ko air ilo SAT jen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ajri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ro</w:t>
                  </w:r>
                  <w:r w:rsidR="00AA725D">
                    <w:rPr>
                      <w:sz w:val="28"/>
                    </w:rPr>
                    <w:t xml:space="preserve"> </w:t>
                  </w:r>
                  <w:r w:rsidR="00545303">
                    <w:rPr>
                      <w:sz w:val="28"/>
                    </w:rPr>
                    <w:t>rejab</w:t>
                  </w:r>
                  <w:r w:rsidR="00D95C16" w:rsidRPr="00567A2C">
                    <w:rPr>
                      <w:sz w:val="28"/>
                    </w:rPr>
                    <w:t>.</w:t>
                  </w:r>
                  <w:r w:rsidR="00152303" w:rsidRPr="00567A2C">
                    <w:rPr>
                      <w:sz w:val="28"/>
                    </w:rPr>
                    <w:tab/>
                  </w:r>
                  <w:r w:rsidR="00152303" w:rsidRPr="00567A2C">
                    <w:rPr>
                      <w:sz w:val="28"/>
                    </w:rPr>
                    <w:tab/>
                  </w:r>
                </w:p>
                <w:p w14:paraId="646489DB" w14:textId="77777777" w:rsidR="006207D8" w:rsidRPr="009E4AFB" w:rsidRDefault="006207D8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D912BEB">
          <v:shape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06D61776" w14:textId="77777777" w:rsidR="00CA36F6" w:rsidRPr="00685C13" w:rsidRDefault="00D54146">
                  <w:pPr>
                    <w:rPr>
                      <w:sz w:val="28"/>
                    </w:rPr>
                  </w:pPr>
                  <w:r w:rsidRPr="00D54146">
                    <w:rPr>
                      <w:sz w:val="28"/>
                    </w:rPr>
                    <w:t>Liki</w:t>
                  </w:r>
                  <w:r w:rsidR="00E70345">
                    <w:rPr>
                      <w:sz w:val="28"/>
                    </w:rPr>
                    <w:t>t</w:t>
                  </w:r>
                  <w:r w:rsidR="001B7ACC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Pija</w:t>
                  </w:r>
                  <w:r w:rsidR="001B7ACC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9433C9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jikuul</w:t>
                  </w:r>
                </w:p>
              </w:txbxContent>
            </v:textbox>
          </v:shape>
        </w:pict>
      </w:r>
      <w:r w:rsidR="001B2141">
        <w:br w:type="page"/>
      </w:r>
    </w:p>
    <w:p w14:paraId="570414F8" w14:textId="5AF7C1AD" w:rsidR="001B2141" w:rsidRDefault="00BD7879" w:rsidP="001B2141">
      <w:r>
        <w:rPr>
          <w:noProof/>
        </w:rPr>
        <w:lastRenderedPageBreak/>
        <w:pict w14:anchorId="02474D48">
          <v:shape id="Text Box 10" o:spid="_x0000_s1035" type="#_x0000_t202" style="position:absolute;margin-left:0;margin-top:.8pt;width:172.65pt;height:34.95pt;z-index:25166438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" fillcolor="#e6b729 [3206]" stroked="f" strokeweight=".5pt">
            <v:textbox style="mso-next-textbox:#Text Box 10">
              <w:txbxContent>
                <w:p w14:paraId="1A6985CB" w14:textId="77777777" w:rsidR="00273201" w:rsidRDefault="00273201" w:rsidP="00E83F1C">
                  <w:pPr>
                    <w:widowControl w:val="0"/>
                    <w:shd w:val="clear" w:color="auto" w:fill="E6B729" w:themeFill="accent3"/>
                    <w:spacing w:after="0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Nan Bajok</w:t>
                  </w:r>
                </w:p>
                <w:p w14:paraId="5D3E7338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3FD70735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046C7D3B">
          <v:shape id="_x0000_s1036" type="#_x0000_t202" style="position:absolute;margin-left:180.85pt;margin-top:5.15pt;width:385.05pt;height:27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<v:textbox>
              <w:txbxContent>
                <w:p w14:paraId="1EF97CD4" w14:textId="77777777" w:rsidR="00781C88" w:rsidRDefault="007652E4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r w:rsidR="00683005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683005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rejbojak nan koman</w:t>
                  </w:r>
                  <w:r w:rsidR="00683005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683005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r w:rsidR="00683005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643682FE" w14:textId="77777777" w:rsidR="00781C88" w:rsidRPr="007652E4" w:rsidRDefault="007652E4" w:rsidP="007652E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Makitkitko an Paamle</w:t>
                  </w:r>
                  <w:r w:rsidRPr="00696E04"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1A4C2A09" w14:textId="77777777" w:rsidR="00696E04" w:rsidRPr="00E83F1C" w:rsidRDefault="007652E4" w:rsidP="007652E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r w:rsidRPr="00E83F1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 ieijin nan kadelon nan</w:t>
                          </w:r>
                        </w:p>
                      </w:sdtContent>
                    </w:sdt>
                  </w:sdtContent>
                </w:sdt>
                <w:p w14:paraId="76F553FD" w14:textId="77777777" w:rsidR="00781C88" w:rsidRPr="00E83F1C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</w:p>
    <w:p w14:paraId="52A54ADB" w14:textId="74449576" w:rsidR="00671A4B" w:rsidRPr="001B2141" w:rsidRDefault="00BD7879" w:rsidP="001B2141">
      <w:r>
        <w:rPr>
          <w:noProof/>
        </w:rPr>
        <w:pict w14:anchorId="510CEB25">
          <v:shape id="_x0000_s1037" type="#_x0000_t202" style="position:absolute;margin-left:180.85pt;margin-top:262.95pt;width:387.55pt;height:320.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<v:textbox style="mso-next-textbox:#_x0000_s1037">
              <w:txbxContent>
                <w:p w14:paraId="7A54582F" w14:textId="77777777" w:rsidR="001B2141" w:rsidRPr="00567A2C" w:rsidRDefault="00E70345" w:rsidP="003B2109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r>
                    <w:rPr>
                      <w:rFonts w:ascii="Myriad Pro" w:hAnsi="Myriad Pro"/>
                      <w:b/>
                      <w:sz w:val="34"/>
                    </w:rPr>
                    <w:t>Lajraak in etale an ajrieo</w:t>
                  </w:r>
                </w:p>
                <w:p w14:paraId="10C7EB87" w14:textId="77777777" w:rsidR="0075162C" w:rsidRPr="00E83F1C" w:rsidRDefault="008719D4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b/>
                      <w:sz w:val="26"/>
                      <w:szCs w:val="26"/>
                    </w:rPr>
                  </w:pPr>
                  <w:r w:rsidRPr="00E83F1C">
                    <w:rPr>
                      <w:b/>
                      <w:sz w:val="26"/>
                      <w:szCs w:val="26"/>
                    </w:rPr>
                    <w:t>Bar k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keel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melele kin High jikuulim Plan in reimanl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kko</w:t>
                  </w:r>
                  <w:r w:rsidR="0075162C" w:rsidRPr="00E83F1C">
                    <w:rPr>
                      <w:b/>
                      <w:sz w:val="26"/>
                      <w:szCs w:val="26"/>
                    </w:rPr>
                    <w:t>.</w:t>
                  </w:r>
                </w:p>
                <w:p w14:paraId="60A3559C" w14:textId="77777777" w:rsidR="0075162C" w:rsidRPr="00E83F1C" w:rsidRDefault="008719D4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Etal</w:t>
                  </w:r>
                  <w:r w:rsidR="003945AC"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nan college ak financial aid night jikuulko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>. Katak kin kajojo</w:t>
                  </w:r>
                  <w:r w:rsidR="003945A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taib in </w:t>
                  </w:r>
                  <w:r w:rsidR="0075162C" w:rsidRPr="00E83F1C">
                    <w:rPr>
                      <w:rFonts w:ascii="Trebuchet MS" w:hAnsi="Trebuchet MS"/>
                      <w:sz w:val="26"/>
                      <w:szCs w:val="26"/>
                    </w:rPr>
                    <w:t>financial aid</w:t>
                  </w:r>
                  <w:r w:rsidR="00D64E47" w:rsidRPr="00E83F1C">
                    <w:rPr>
                      <w:rFonts w:ascii="Trebuchet MS" w:hAnsi="Trebuchet MS"/>
                      <w:sz w:val="26"/>
                      <w:szCs w:val="26"/>
                    </w:rPr>
                    <w:t>.</w:t>
                  </w:r>
                </w:p>
                <w:p w14:paraId="75182B05" w14:textId="77777777" w:rsidR="0075162C" w:rsidRPr="00E83F1C" w:rsidRDefault="008719D4" w:rsidP="00567A2C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ascii="Trebuchet MS" w:hAnsi="Trebuchet MS"/>
                      <w:sz w:val="26"/>
                      <w:szCs w:val="26"/>
                    </w:rPr>
                  </w:pP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Etal</w:t>
                  </w:r>
                  <w:r w:rsidR="003945AC"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nan</w:t>
                  </w:r>
                  <w:r w:rsidR="003945AC"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makitkitko kin jerbal</w:t>
                  </w:r>
                  <w:r w:rsidR="003945AC"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b/>
                      <w:sz w:val="26"/>
                      <w:szCs w:val="26"/>
                    </w:rPr>
                    <w:t>ak college fair ko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nan am luukun</w:t>
                  </w:r>
                  <w:r w:rsidR="003945A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>etale college im</w:t>
                  </w:r>
                  <w:r w:rsidR="003945A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>jikin</w:t>
                  </w:r>
                  <w:r w:rsidR="003945A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>jerbal</w:t>
                  </w:r>
                  <w:r w:rsidR="003945A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ascii="Trebuchet MS" w:hAnsi="Trebuchet MS"/>
                      <w:sz w:val="26"/>
                      <w:szCs w:val="26"/>
                    </w:rPr>
                    <w:t>eo</w:t>
                  </w:r>
                  <w:r w:rsidR="0075162C" w:rsidRPr="00E83F1C">
                    <w:rPr>
                      <w:rFonts w:ascii="Trebuchet MS" w:hAnsi="Trebuchet MS"/>
                      <w:sz w:val="26"/>
                      <w:szCs w:val="26"/>
                    </w:rPr>
                    <w:t xml:space="preserve">. </w:t>
                  </w:r>
                </w:p>
                <w:p w14:paraId="3B37477E" w14:textId="77777777" w:rsidR="00567A2C" w:rsidRPr="00567A2C" w:rsidRDefault="00567A2C" w:rsidP="00300075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</w:rPr>
                  </w:pPr>
                </w:p>
                <w:p w14:paraId="52BE7D2C" w14:textId="77777777" w:rsidR="00854BA0" w:rsidRPr="00E70345" w:rsidRDefault="00E70345" w:rsidP="00E70345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 in etale</w:t>
                  </w:r>
                  <w:r w:rsidR="003945AC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3945AC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r w:rsidR="003945AC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</w:p>
                <w:p w14:paraId="70D4D700" w14:textId="77777777" w:rsidR="0075162C" w:rsidRPr="00E83F1C" w:rsidRDefault="006A0A08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6"/>
                      <w:szCs w:val="26"/>
                    </w:rPr>
                  </w:pPr>
                  <w:r w:rsidRPr="00E83F1C">
                    <w:rPr>
                      <w:b/>
                      <w:sz w:val="26"/>
                      <w:szCs w:val="26"/>
                    </w:rPr>
                    <w:t>Delone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juon college ak financial aid night il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jikuul</w:t>
                  </w:r>
                  <w:r w:rsidR="0075162C" w:rsidRPr="00E83F1C">
                    <w:rPr>
                      <w:sz w:val="26"/>
                      <w:szCs w:val="26"/>
                    </w:rPr>
                    <w:t>.</w:t>
                  </w:r>
                  <w:r w:rsidRPr="00E83F1C">
                    <w:rPr>
                      <w:sz w:val="26"/>
                      <w:szCs w:val="26"/>
                    </w:rPr>
                    <w:t>Katak kin elon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kain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 xml:space="preserve">jiban in </w:t>
                  </w:r>
                  <w:r w:rsidR="0075162C" w:rsidRPr="00E83F1C">
                    <w:rPr>
                      <w:sz w:val="26"/>
                      <w:szCs w:val="26"/>
                    </w:rPr>
                    <w:t>financial aid</w:t>
                  </w:r>
                  <w:r w:rsidR="00D64E47" w:rsidRPr="00E83F1C">
                    <w:rPr>
                      <w:sz w:val="26"/>
                      <w:szCs w:val="26"/>
                    </w:rPr>
                    <w:t>.</w:t>
                  </w:r>
                </w:p>
                <w:p w14:paraId="304908EC" w14:textId="77777777" w:rsidR="0075162C" w:rsidRPr="00E83F1C" w:rsidRDefault="006A0A08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6"/>
                      <w:szCs w:val="26"/>
                    </w:rPr>
                  </w:pPr>
                  <w:r w:rsidRPr="00E83F1C">
                    <w:rPr>
                      <w:b/>
                      <w:sz w:val="26"/>
                      <w:szCs w:val="26"/>
                    </w:rPr>
                    <w:t>Jironlok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jodikdik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e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bwe en bok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kunaan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il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jerbal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ko an makitkit in melele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b/>
                      <w:sz w:val="26"/>
                      <w:szCs w:val="26"/>
                    </w:rPr>
                    <w:t>im college fair koi lo</w:t>
                  </w:r>
                  <w:r w:rsidR="003945AC" w:rsidRPr="00E83F1C">
                    <w:rPr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jikuul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nan an lukun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etale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im</w:t>
                  </w:r>
                  <w:r w:rsidR="003945AC" w:rsidRPr="00E83F1C">
                    <w:rPr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sz w:val="26"/>
                      <w:szCs w:val="26"/>
                    </w:rPr>
                    <w:t>koman an kelet</w:t>
                  </w:r>
                  <w:r w:rsidR="0075162C" w:rsidRPr="00E83F1C">
                    <w:rPr>
                      <w:sz w:val="26"/>
                      <w:szCs w:val="26"/>
                    </w:rPr>
                    <w:t xml:space="preserve">. </w:t>
                  </w:r>
                </w:p>
                <w:p w14:paraId="7CE80B31" w14:textId="77777777" w:rsidR="0075162C" w:rsidRPr="00E83F1C" w:rsidRDefault="006A0A08" w:rsidP="00567A2C">
                  <w:pPr>
                    <w:pStyle w:val="NoSpacing"/>
                    <w:numPr>
                      <w:ilvl w:val="0"/>
                      <w:numId w:val="45"/>
                    </w:numPr>
                    <w:rPr>
                      <w:rFonts w:eastAsia="Times New Roman" w:cs="Times New Roman"/>
                      <w:sz w:val="26"/>
                      <w:szCs w:val="26"/>
                    </w:rPr>
                  </w:pPr>
                  <w:r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Jiban</w:t>
                  </w:r>
                  <w:r w:rsidR="003945A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  <w:r w:rsidR="0075162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 xml:space="preserve">sophomore </w:t>
                  </w:r>
                  <w:r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eo</w:t>
                  </w:r>
                  <w:r w:rsidR="003945A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bwe en etale</w:t>
                  </w:r>
                  <w:r w:rsidR="003945A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jerbal</w:t>
                  </w:r>
                  <w:r w:rsidR="003945A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ko</w:t>
                  </w:r>
                  <w:r w:rsidR="0075162C" w:rsidRPr="00E83F1C">
                    <w:rPr>
                      <w:rFonts w:eastAsia="Times New Roman" w:cs="Times New Roman"/>
                      <w:b/>
                      <w:sz w:val="26"/>
                      <w:szCs w:val="26"/>
                    </w:rPr>
                    <w:t>.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Jirone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bwe en komane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juo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a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lajraak in men ko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ej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nan, tola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im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makitkit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ema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ibe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im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jino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eidi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ibe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jerbal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. Katakini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ile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mane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aminene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o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einwot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r w:rsidRPr="00E83F1C">
                    <w:rPr>
                      <w:rFonts w:eastAsia="Times New Roman" w:cs="Times New Roman"/>
                      <w:sz w:val="26"/>
                      <w:szCs w:val="26"/>
                    </w:rPr>
                    <w:t>kein</w:t>
                  </w:r>
                  <w:r w:rsidR="003945AC" w:rsidRPr="00E83F1C">
                    <w:rPr>
                      <w:rFonts w:eastAsia="Times New Roman" w:cs="Times New Roman"/>
                      <w:sz w:val="26"/>
                      <w:szCs w:val="26"/>
                    </w:rPr>
                    <w:t xml:space="preserve"> </w:t>
                  </w:r>
                  <w:hyperlink r:id="rId13" w:history="1">
                    <w:r w:rsidR="0075162C" w:rsidRPr="00E83F1C">
                      <w:rPr>
                        <w:rFonts w:eastAsia="Times New Roman" w:cs="Times New Roman"/>
                        <w:color w:val="4FB8C1" w:themeColor="text2" w:themeTint="99"/>
                        <w:sz w:val="26"/>
                        <w:szCs w:val="26"/>
                        <w:u w:val="single"/>
                      </w:rPr>
                      <w:t>make a career worksheet</w:t>
                    </w:r>
                  </w:hyperlink>
                  <w:r w:rsidR="0075162C" w:rsidRPr="00E83F1C">
                    <w:rPr>
                      <w:rFonts w:eastAsia="Times New Roman" w:cs="Times New Roman"/>
                      <w:color w:val="4FB8C1" w:themeColor="text2" w:themeTint="99"/>
                      <w:sz w:val="26"/>
                      <w:szCs w:val="26"/>
                    </w:rPr>
                    <w:t>.</w:t>
                  </w:r>
                </w:p>
                <w:p w14:paraId="6D023F40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54E9218">
          <v:shape id="Text Box 9" o:spid="_x0000_s1034" type="#_x0000_t202" style="position:absolute;margin-left:2.9pt;margin-top:11.05pt;width:171.95pt;height:656.65pt;z-index:251663360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" filled="f" stroked="f" strokeweight=".5pt">
            <v:textbox style="mso-next-textbox:#Text Box 9">
              <w:txbxContent>
                <w:p w14:paraId="0DA8D977" w14:textId="678896C7" w:rsidR="00D95C16" w:rsidRPr="00E83F1C" w:rsidRDefault="00273201" w:rsidP="00E83F1C">
                  <w:pPr>
                    <w:pStyle w:val="Heading2"/>
                    <w:spacing w:before="0"/>
                    <w:rPr>
                      <w:rFonts w:ascii="Myriad Pro" w:hAnsi="Myriad Pro" w:cs="Arial"/>
                      <w:color w:val="000000" w:themeColor="text1"/>
                      <w:szCs w:val="26"/>
                    </w:rPr>
                  </w:pPr>
                  <w:r w:rsidRPr="00E83F1C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Nan Bajok</w:t>
                  </w:r>
                  <w:r w:rsidRPr="00E83F1C">
                    <w:rPr>
                      <w:b/>
                      <w:color w:val="EA6312" w:themeColor="accent2"/>
                      <w:sz w:val="26"/>
                      <w:szCs w:val="26"/>
                    </w:rPr>
                    <w:t>:</w:t>
                  </w:r>
                  <w:r w:rsidR="00E83F1C" w:rsidRPr="00E83F1C">
                    <w:rPr>
                      <w:b/>
                      <w:color w:val="EA6312" w:themeColor="accent2"/>
                      <w:sz w:val="28"/>
                      <w:szCs w:val="32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Jikoor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ko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retta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ilo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teej in kadelon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eo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ejamin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kadelon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ajri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eo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neju</w:t>
                  </w:r>
                  <w:r w:rsidR="00A35915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</w:t>
                  </w:r>
                  <w:r w:rsidR="001B5529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>ilo</w:t>
                  </w:r>
                  <w:r w:rsidR="0075162C" w:rsidRPr="00E83F1C">
                    <w:rPr>
                      <w:rFonts w:asciiTheme="minorHAnsi" w:hAnsiTheme="minorHAnsi" w:cs="Arial"/>
                      <w:color w:val="000000" w:themeColor="text1"/>
                      <w:szCs w:val="26"/>
                    </w:rPr>
                    <w:t xml:space="preserve"> college.</w:t>
                  </w:r>
                </w:p>
                <w:p w14:paraId="21AB565E" w14:textId="77777777" w:rsidR="006A0A08" w:rsidRPr="00E83F1C" w:rsidRDefault="006A0A08" w:rsidP="00937C3E">
                  <w:pPr>
                    <w:rPr>
                      <w:sz w:val="20"/>
                    </w:rPr>
                  </w:pPr>
                </w:p>
                <w:p w14:paraId="451D071A" w14:textId="52321CD2" w:rsidR="0075162C" w:rsidRPr="00E83F1C" w:rsidRDefault="00273201" w:rsidP="00937C3E">
                  <w:pPr>
                    <w:rPr>
                      <w:sz w:val="24"/>
                      <w:szCs w:val="26"/>
                    </w:rPr>
                  </w:pPr>
                  <w:r w:rsidRPr="00E83F1C">
                    <w:rPr>
                      <w:rFonts w:ascii="Myriad Pro" w:hAnsi="Myriad Pro"/>
                      <w:b/>
                      <w:color w:val="EA6312" w:themeColor="accent2"/>
                      <w:sz w:val="26"/>
                      <w:szCs w:val="26"/>
                    </w:rPr>
                    <w:t>MOL EO</w:t>
                  </w:r>
                  <w:r w:rsidRPr="00E83F1C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>:</w:t>
                  </w:r>
                  <w:r w:rsidR="00E83F1C">
                    <w:rPr>
                      <w:rFonts w:ascii="Myriad Pro" w:hAnsi="Myriad Pro"/>
                      <w:color w:val="EA6312" w:themeColor="accent2"/>
                      <w:sz w:val="26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Jikoor in teej in kadelo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juo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ia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wawi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ko college e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kejerbale, ekoba grade k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im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kilaa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ko. Enani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aoleb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men-year colleges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r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aikui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teej</w:t>
                  </w:r>
                  <w:r w:rsidR="00D95C16" w:rsidRPr="00E83F1C">
                    <w:rPr>
                      <w:sz w:val="24"/>
                      <w:szCs w:val="26"/>
                    </w:rPr>
                    <w:t>,</w:t>
                  </w:r>
                  <w:r w:rsidR="001B5529" w:rsidRPr="00E83F1C">
                    <w:rPr>
                      <w:sz w:val="24"/>
                      <w:szCs w:val="26"/>
                    </w:rPr>
                    <w:t>jona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walok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il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te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k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ukoktak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="001B5529" w:rsidRPr="00E83F1C">
                    <w:rPr>
                      <w:sz w:val="24"/>
                      <w:szCs w:val="26"/>
                    </w:rPr>
                    <w:t>ilo</w:t>
                  </w:r>
                  <w:r w:rsidR="00D95C16" w:rsidRPr="00E83F1C">
                    <w:rPr>
                      <w:sz w:val="24"/>
                      <w:szCs w:val="26"/>
                    </w:rPr>
                    <w:t xml:space="preserve"> college</w:t>
                  </w:r>
                  <w:r w:rsidR="001B5529" w:rsidRPr="00E83F1C">
                    <w:rPr>
                      <w:sz w:val="24"/>
                      <w:szCs w:val="26"/>
                    </w:rPr>
                    <w:t>ko</w:t>
                  </w:r>
                  <w:r w:rsidR="00D95C16" w:rsidRPr="00E83F1C">
                    <w:rPr>
                      <w:sz w:val="24"/>
                      <w:szCs w:val="26"/>
                    </w:rPr>
                    <w:t>.</w:t>
                  </w:r>
                </w:p>
                <w:p w14:paraId="05A637B5" w14:textId="77777777" w:rsidR="00203C47" w:rsidRPr="00E83F1C" w:rsidRDefault="001B5529" w:rsidP="00D95C16">
                  <w:pPr>
                    <w:spacing w:after="0"/>
                    <w:rPr>
                      <w:sz w:val="24"/>
                      <w:szCs w:val="26"/>
                    </w:rPr>
                  </w:pPr>
                  <w:r w:rsidRPr="00E83F1C">
                    <w:rPr>
                      <w:sz w:val="24"/>
                      <w:szCs w:val="26"/>
                    </w:rPr>
                    <w:t xml:space="preserve">Ekoba, </w:t>
                  </w:r>
                  <w:r w:rsidR="00D95C16" w:rsidRPr="00E83F1C">
                    <w:rPr>
                      <w:sz w:val="24"/>
                      <w:szCs w:val="26"/>
                    </w:rPr>
                    <w:t>colleges</w:t>
                  </w:r>
                  <w:r w:rsidRPr="00E83F1C">
                    <w:rPr>
                      <w:sz w:val="24"/>
                      <w:szCs w:val="26"/>
                    </w:rPr>
                    <w:t>korejruo-year—ekoba community college ko,college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r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obellok nan kanne</w:t>
                  </w:r>
                  <w:r w:rsidR="00152303" w:rsidRPr="00E83F1C">
                    <w:rPr>
                      <w:sz w:val="24"/>
                      <w:szCs w:val="26"/>
                    </w:rPr>
                    <w:t>,</w:t>
                  </w:r>
                  <w:r w:rsidRPr="00E83F1C">
                    <w:rPr>
                      <w:sz w:val="24"/>
                      <w:szCs w:val="26"/>
                    </w:rPr>
                    <w:t>im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jikuul in ekatak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o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rejab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aikuijteej</w:t>
                  </w:r>
                  <w:r w:rsidR="00D95C16" w:rsidRPr="00E83F1C">
                    <w:rPr>
                      <w:sz w:val="24"/>
                      <w:szCs w:val="26"/>
                    </w:rPr>
                    <w:t>.</w:t>
                  </w:r>
                </w:p>
                <w:p w14:paraId="54B3C443" w14:textId="77777777" w:rsidR="0075162C" w:rsidRPr="00E83F1C" w:rsidRDefault="006A0A08" w:rsidP="00D95C16">
                  <w:pPr>
                    <w:spacing w:after="0"/>
                    <w:rPr>
                      <w:sz w:val="24"/>
                      <w:szCs w:val="26"/>
                    </w:rPr>
                  </w:pPr>
                  <w:r w:rsidRPr="00E83F1C">
                    <w:rPr>
                      <w:sz w:val="24"/>
                      <w:szCs w:val="26"/>
                    </w:rPr>
                    <w:t>Jonan te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jikoor ko i</w:t>
                  </w:r>
                  <w:r w:rsidRPr="00E83F1C">
                    <w:rPr>
                      <w:sz w:val="24"/>
                      <w:szCs w:val="26"/>
                    </w:rPr>
                    <w:t>lo elon colleges elab an debakbak. Kememej</w:t>
                  </w:r>
                  <w:r w:rsidR="0075162C" w:rsidRPr="00E83F1C">
                    <w:rPr>
                      <w:sz w:val="24"/>
                      <w:szCs w:val="26"/>
                    </w:rPr>
                    <w:t>, t</w:t>
                  </w:r>
                  <w:r w:rsidRPr="00E83F1C">
                    <w:rPr>
                      <w:sz w:val="24"/>
                      <w:szCs w:val="26"/>
                    </w:rPr>
                    <w:t>e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jikoor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j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mottan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wot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pepa in kanne</w:t>
                  </w:r>
                  <w:r w:rsidR="00A35915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o</w:t>
                  </w:r>
                  <w:r w:rsidR="0075162C" w:rsidRPr="00E83F1C">
                    <w:rPr>
                      <w:sz w:val="24"/>
                      <w:szCs w:val="26"/>
                    </w:rPr>
                    <w:t>.</w:t>
                  </w:r>
                </w:p>
                <w:p w14:paraId="0F7D304F" w14:textId="77777777" w:rsidR="0075162C" w:rsidRPr="00E83F1C" w:rsidRDefault="0075162C" w:rsidP="00D95C16">
                  <w:pPr>
                    <w:spacing w:after="0"/>
                    <w:rPr>
                      <w:sz w:val="24"/>
                      <w:szCs w:val="26"/>
                    </w:rPr>
                  </w:pPr>
                </w:p>
                <w:p w14:paraId="50B304BD" w14:textId="77777777" w:rsidR="0075162C" w:rsidRPr="00E83F1C" w:rsidRDefault="006A0A08" w:rsidP="00D95C16">
                  <w:pPr>
                    <w:spacing w:after="0"/>
                    <w:rPr>
                      <w:sz w:val="24"/>
                      <w:szCs w:val="26"/>
                    </w:rPr>
                  </w:pPr>
                  <w:r w:rsidRPr="00E83F1C">
                    <w:rPr>
                      <w:sz w:val="24"/>
                      <w:szCs w:val="26"/>
                    </w:rPr>
                    <w:t>Botab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lane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ajri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o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ban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bok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teej in kadelon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o</w:t>
                  </w:r>
                  <w:r w:rsidR="0075162C" w:rsidRPr="00E83F1C">
                    <w:rPr>
                      <w:sz w:val="24"/>
                      <w:szCs w:val="26"/>
                    </w:rPr>
                    <w:t xml:space="preserve">, </w:t>
                  </w:r>
                  <w:r w:rsidRPr="00E83F1C">
                    <w:rPr>
                      <w:sz w:val="24"/>
                      <w:szCs w:val="26"/>
                    </w:rPr>
                    <w:t>renaj make kelet college eo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rej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onan</w:t>
                  </w:r>
                  <w:r w:rsidR="0075162C" w:rsidRPr="00E83F1C">
                    <w:rPr>
                      <w:sz w:val="24"/>
                      <w:szCs w:val="26"/>
                    </w:rPr>
                    <w:t>,</w:t>
                  </w:r>
                  <w:r w:rsidRPr="00E83F1C">
                    <w:rPr>
                      <w:sz w:val="24"/>
                      <w:szCs w:val="26"/>
                    </w:rPr>
                    <w:t>einwot an elon college ko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aikuiji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teejko. Lomnak kin am ebok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teej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inwot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juon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ejem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bellok, im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ejab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nan</w:t>
                  </w:r>
                  <w:r w:rsidR="00523CE1" w:rsidRPr="00E83F1C">
                    <w:rPr>
                      <w:sz w:val="24"/>
                      <w:szCs w:val="26"/>
                    </w:rPr>
                    <w:t xml:space="preserve"> </w:t>
                  </w:r>
                  <w:r w:rsidRPr="00E83F1C">
                    <w:rPr>
                      <w:sz w:val="24"/>
                      <w:szCs w:val="26"/>
                    </w:rPr>
                    <w:t>kilok</w:t>
                  </w:r>
                  <w:r w:rsidR="0075162C" w:rsidRPr="00E83F1C">
                    <w:rPr>
                      <w:sz w:val="24"/>
                      <w:szCs w:val="26"/>
                    </w:rPr>
                    <w:t>.</w:t>
                  </w:r>
                </w:p>
              </w:txbxContent>
            </v:textbox>
          </v:shape>
        </w:pict>
      </w:r>
    </w:p>
    <w:sectPr w:rsidR="00671A4B" w:rsidRPr="001B2141" w:rsidSect="00E83F1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54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242D5" w14:textId="77777777" w:rsidR="007D7F11" w:rsidRDefault="007D7F11" w:rsidP="009909CD">
      <w:pPr>
        <w:spacing w:after="0" w:line="240" w:lineRule="auto"/>
      </w:pPr>
      <w:r>
        <w:separator/>
      </w:r>
    </w:p>
  </w:endnote>
  <w:endnote w:type="continuationSeparator" w:id="0">
    <w:p w14:paraId="4C956432" w14:textId="77777777" w:rsidR="007D7F11" w:rsidRDefault="007D7F1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41EF6" w14:textId="77777777" w:rsidR="00BD7879" w:rsidRDefault="00BD78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D2856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33E8BD6" wp14:editId="51875F57">
          <wp:extent cx="5267325" cy="914400"/>
          <wp:effectExtent l="0" t="0" r="952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B6165D3" w14:textId="2B02870D" w:rsidR="00AA4F11" w:rsidRPr="00BD7879" w:rsidRDefault="00AA4F11" w:rsidP="00AA4F11">
    <w:pPr>
      <w:pStyle w:val="Footer"/>
      <w:jc w:val="center"/>
      <w:rPr>
        <w:sz w:val="18"/>
        <w:szCs w:val="18"/>
      </w:rPr>
    </w:pPr>
    <w:r w:rsidRPr="00BD7879">
      <w:rPr>
        <w:sz w:val="18"/>
        <w:szCs w:val="18"/>
      </w:rPr>
      <w:t>Etal nan</w:t>
    </w:r>
    <w:r w:rsidR="00BD7879">
      <w:rPr>
        <w:sz w:val="18"/>
        <w:szCs w:val="18"/>
      </w:rPr>
      <w:t xml:space="preserve"> </w:t>
    </w:r>
    <w:hyperlink r:id="rId2" w:history="1">
      <w:r w:rsidR="00BD7879" w:rsidRPr="00B619F0">
        <w:rPr>
          <w:rStyle w:val="Hyperlink"/>
          <w:sz w:val="18"/>
          <w:szCs w:val="18"/>
        </w:rPr>
        <w:t>https://gearup.wa.gov/students-families</w:t>
      </w:r>
    </w:hyperlink>
    <w:r w:rsidR="00BD7879">
      <w:rPr>
        <w:sz w:val="18"/>
        <w:szCs w:val="18"/>
      </w:rPr>
      <w:t xml:space="preserve"> </w:t>
    </w:r>
    <w:r w:rsidRPr="00BD7879">
      <w:rPr>
        <w:sz w:val="18"/>
        <w:szCs w:val="18"/>
      </w:rPr>
      <w:t>nan bokelablokmeleleimkeinjerbalko nan jibanajrieonejuumkoman plan.</w:t>
    </w:r>
  </w:p>
  <w:p w14:paraId="728C2FC8" w14:textId="77777777" w:rsidR="00DA34EC" w:rsidRPr="00D46648" w:rsidRDefault="00DA34EC" w:rsidP="00DA34E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81AE3" w14:textId="77777777" w:rsidR="00BD7879" w:rsidRDefault="00BD7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5C970" w14:textId="77777777" w:rsidR="007D7F11" w:rsidRDefault="007D7F11" w:rsidP="009909CD">
      <w:pPr>
        <w:spacing w:after="0" w:line="240" w:lineRule="auto"/>
      </w:pPr>
      <w:r>
        <w:separator/>
      </w:r>
    </w:p>
  </w:footnote>
  <w:footnote w:type="continuationSeparator" w:id="0">
    <w:p w14:paraId="2DCD7AC0" w14:textId="77777777" w:rsidR="007D7F11" w:rsidRDefault="007D7F11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0765" w14:textId="77777777" w:rsidR="00BD7879" w:rsidRDefault="00BD78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EB182" w14:textId="77777777" w:rsidR="00BD7879" w:rsidRDefault="00BD78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772C8" w14:textId="77777777" w:rsidR="00BD7879" w:rsidRDefault="00BD78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A0MbQ0NTEwMLVU0lEKTi0uzszPAykwrAUAh32NOSwAAAA="/>
  </w:docVars>
  <w:rsids>
    <w:rsidRoot w:val="001B2141"/>
    <w:rsid w:val="0005230E"/>
    <w:rsid w:val="00076C3A"/>
    <w:rsid w:val="00096F99"/>
    <w:rsid w:val="000C147C"/>
    <w:rsid w:val="000C40B8"/>
    <w:rsid w:val="00152303"/>
    <w:rsid w:val="001654E6"/>
    <w:rsid w:val="001733BE"/>
    <w:rsid w:val="001956B9"/>
    <w:rsid w:val="001A6610"/>
    <w:rsid w:val="001B2141"/>
    <w:rsid w:val="001B5529"/>
    <w:rsid w:val="001B7ACC"/>
    <w:rsid w:val="001C4981"/>
    <w:rsid w:val="001D16DC"/>
    <w:rsid w:val="001D41E3"/>
    <w:rsid w:val="001D5F2E"/>
    <w:rsid w:val="00203C47"/>
    <w:rsid w:val="002171C4"/>
    <w:rsid w:val="00273201"/>
    <w:rsid w:val="00275C50"/>
    <w:rsid w:val="002A09B4"/>
    <w:rsid w:val="00300075"/>
    <w:rsid w:val="00317ED6"/>
    <w:rsid w:val="003262D5"/>
    <w:rsid w:val="00333321"/>
    <w:rsid w:val="003702AA"/>
    <w:rsid w:val="003945AC"/>
    <w:rsid w:val="003B2109"/>
    <w:rsid w:val="003E7F76"/>
    <w:rsid w:val="00406591"/>
    <w:rsid w:val="00414D69"/>
    <w:rsid w:val="00436814"/>
    <w:rsid w:val="00442BCE"/>
    <w:rsid w:val="0047425E"/>
    <w:rsid w:val="004B3978"/>
    <w:rsid w:val="004D131D"/>
    <w:rsid w:val="00523CE1"/>
    <w:rsid w:val="005326F5"/>
    <w:rsid w:val="00532A29"/>
    <w:rsid w:val="00545303"/>
    <w:rsid w:val="00566CF3"/>
    <w:rsid w:val="00567A2C"/>
    <w:rsid w:val="006207D8"/>
    <w:rsid w:val="00622246"/>
    <w:rsid w:val="00627CA3"/>
    <w:rsid w:val="006367DA"/>
    <w:rsid w:val="00645074"/>
    <w:rsid w:val="0065166B"/>
    <w:rsid w:val="00661D0B"/>
    <w:rsid w:val="00671A4B"/>
    <w:rsid w:val="00675C1D"/>
    <w:rsid w:val="00683005"/>
    <w:rsid w:val="0068552C"/>
    <w:rsid w:val="00685C13"/>
    <w:rsid w:val="00690563"/>
    <w:rsid w:val="00696E04"/>
    <w:rsid w:val="006A0A08"/>
    <w:rsid w:val="006A6411"/>
    <w:rsid w:val="006B48DD"/>
    <w:rsid w:val="006F45EA"/>
    <w:rsid w:val="0070210A"/>
    <w:rsid w:val="00745E8D"/>
    <w:rsid w:val="0074698A"/>
    <w:rsid w:val="0075162C"/>
    <w:rsid w:val="007652E4"/>
    <w:rsid w:val="00770403"/>
    <w:rsid w:val="00781C88"/>
    <w:rsid w:val="00784F1D"/>
    <w:rsid w:val="007D7F11"/>
    <w:rsid w:val="007E1871"/>
    <w:rsid w:val="008110A7"/>
    <w:rsid w:val="00854BA0"/>
    <w:rsid w:val="00862933"/>
    <w:rsid w:val="008719D4"/>
    <w:rsid w:val="00874387"/>
    <w:rsid w:val="008916E0"/>
    <w:rsid w:val="008A4FE5"/>
    <w:rsid w:val="008D4C50"/>
    <w:rsid w:val="008F12CB"/>
    <w:rsid w:val="008F484C"/>
    <w:rsid w:val="00937C3E"/>
    <w:rsid w:val="009433C9"/>
    <w:rsid w:val="00956A7E"/>
    <w:rsid w:val="00956B24"/>
    <w:rsid w:val="00980FFC"/>
    <w:rsid w:val="009909CD"/>
    <w:rsid w:val="0099684A"/>
    <w:rsid w:val="009A49D8"/>
    <w:rsid w:val="009B09EE"/>
    <w:rsid w:val="009F19C9"/>
    <w:rsid w:val="00A25076"/>
    <w:rsid w:val="00A35915"/>
    <w:rsid w:val="00A51106"/>
    <w:rsid w:val="00A924DC"/>
    <w:rsid w:val="00AA4F11"/>
    <w:rsid w:val="00AA725D"/>
    <w:rsid w:val="00AB4C25"/>
    <w:rsid w:val="00AC5E47"/>
    <w:rsid w:val="00AC67ED"/>
    <w:rsid w:val="00B044CD"/>
    <w:rsid w:val="00B167D8"/>
    <w:rsid w:val="00B53C93"/>
    <w:rsid w:val="00B646B2"/>
    <w:rsid w:val="00B91A1C"/>
    <w:rsid w:val="00BB2B79"/>
    <w:rsid w:val="00BD7879"/>
    <w:rsid w:val="00BF154F"/>
    <w:rsid w:val="00C11E7C"/>
    <w:rsid w:val="00C250DD"/>
    <w:rsid w:val="00C9021B"/>
    <w:rsid w:val="00C91747"/>
    <w:rsid w:val="00CA36F6"/>
    <w:rsid w:val="00CB0449"/>
    <w:rsid w:val="00CD2DEC"/>
    <w:rsid w:val="00CE5BCB"/>
    <w:rsid w:val="00CF1D50"/>
    <w:rsid w:val="00D14F9D"/>
    <w:rsid w:val="00D17000"/>
    <w:rsid w:val="00D257AF"/>
    <w:rsid w:val="00D321C2"/>
    <w:rsid w:val="00D34F79"/>
    <w:rsid w:val="00D54146"/>
    <w:rsid w:val="00D64E47"/>
    <w:rsid w:val="00D77F3D"/>
    <w:rsid w:val="00D80C99"/>
    <w:rsid w:val="00D95C16"/>
    <w:rsid w:val="00DA34EC"/>
    <w:rsid w:val="00DB03C0"/>
    <w:rsid w:val="00DC533B"/>
    <w:rsid w:val="00E70345"/>
    <w:rsid w:val="00E83F1C"/>
    <w:rsid w:val="00E9730E"/>
    <w:rsid w:val="00F010F1"/>
    <w:rsid w:val="00F24652"/>
    <w:rsid w:val="00F35BE3"/>
    <w:rsid w:val="00F40A18"/>
    <w:rsid w:val="00F56DB3"/>
    <w:rsid w:val="00F575CA"/>
    <w:rsid w:val="00F95852"/>
    <w:rsid w:val="00FC7E5B"/>
    <w:rsid w:val="00FD3615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489317D7"/>
  <w15:docId w15:val="{4F054649-CD4D-47DD-8CFF-EB5357512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2A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2A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02A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02AA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02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02AA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02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02AA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02A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3702AA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02A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3702AA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3702AA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702AA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02AA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02AA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02A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02AA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02AA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02A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02A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3702AA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02AA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02AA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3702AA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3702AA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702AA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702A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702AA"/>
  </w:style>
  <w:style w:type="paragraph" w:styleId="Quote">
    <w:name w:val="Quote"/>
    <w:basedOn w:val="Normal"/>
    <w:next w:val="Normal"/>
    <w:link w:val="QuoteChar"/>
    <w:uiPriority w:val="29"/>
    <w:qFormat/>
    <w:rsid w:val="003702AA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3702A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702AA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3702AA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02AA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702AA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702AA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3702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702AA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3702A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7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explore-careers/careers/exploring-careers-step-by-ste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A0D7F1993E51489BA6CB03AFF85F6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29DFA-0863-49A2-B376-185E3329969C}"/>
      </w:docPartPr>
      <w:docPartBody>
        <w:p w:rsidR="00071283" w:rsidRDefault="001A3B70" w:rsidP="001A3B70">
          <w:pPr>
            <w:pStyle w:val="A0D7F1993E51489BA6CB03AFF85F6131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FB0FA72B6244EF49C5766437314B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9AD53-F749-4956-A32C-ABCE1FED854B}"/>
      </w:docPartPr>
      <w:docPartBody>
        <w:p w:rsidR="00071283" w:rsidRDefault="001A3B70" w:rsidP="001A3B70">
          <w:pPr>
            <w:pStyle w:val="6FB0FA72B6244EF49C5766437314B62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E20BB45C6D514CAD991BF1D4594E1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D66EC-1A35-4561-A6DA-4328C1EFF487}"/>
      </w:docPartPr>
      <w:docPartBody>
        <w:p w:rsidR="00071283" w:rsidRDefault="001A3B70" w:rsidP="001A3B70">
          <w:pPr>
            <w:pStyle w:val="E20BB45C6D514CAD991BF1D4594E1289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71283"/>
    <w:rsid w:val="001A3B70"/>
    <w:rsid w:val="00231AC9"/>
    <w:rsid w:val="004873F9"/>
    <w:rsid w:val="004D1936"/>
    <w:rsid w:val="00771ACF"/>
    <w:rsid w:val="008B0559"/>
    <w:rsid w:val="008C7997"/>
    <w:rsid w:val="00A31BA8"/>
    <w:rsid w:val="00A523FA"/>
    <w:rsid w:val="00BD4B9E"/>
    <w:rsid w:val="00E16D0F"/>
    <w:rsid w:val="00E9625E"/>
    <w:rsid w:val="00F41A79"/>
    <w:rsid w:val="00F95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A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1283"/>
    <w:rPr>
      <w:color w:val="808080"/>
    </w:rPr>
  </w:style>
  <w:style w:type="paragraph" w:customStyle="1" w:styleId="A0D7F1993E51489BA6CB03AFF85F6131">
    <w:name w:val="A0D7F1993E51489BA6CB03AFF85F6131"/>
    <w:rsid w:val="001A3B70"/>
  </w:style>
  <w:style w:type="paragraph" w:customStyle="1" w:styleId="6FB0FA72B6244EF49C5766437314B62B">
    <w:name w:val="6FB0FA72B6244EF49C5766437314B62B"/>
    <w:rsid w:val="001A3B70"/>
  </w:style>
  <w:style w:type="paragraph" w:customStyle="1" w:styleId="E20BB45C6D514CAD991BF1D4594E1289">
    <w:name w:val="E20BB45C6D514CAD991BF1D4594E1289"/>
    <w:rsid w:val="001A3B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958A1E-464F-4C6B-9868-C90601C64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3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21</cp:revision>
  <cp:lastPrinted>2015-05-28T22:43:00Z</cp:lastPrinted>
  <dcterms:created xsi:type="dcterms:W3CDTF">2018-09-04T00:38:00Z</dcterms:created>
  <dcterms:modified xsi:type="dcterms:W3CDTF">2021-08-27T17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